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бновила локальный репозиторий, скачав изменения из удалённого репозитория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4953000" cy="533400"/>
            <wp:effectExtent b="0" l="0" r="0" t="0"/>
            <wp:docPr descr="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9%2023-35-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1.1)Провела компиляцию шаблона с использованием Makefile, введя команду make. Сгенерировались файлы report.pdf и report.docx. Удалила полученный файлы с использованием Makefile, введя команду make clean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 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5334000" cy="556424"/>
            <wp:effectExtent b="0" l="0" r="0" t="0"/>
            <wp:docPr descr="Команды make, make clean.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9%2023-54-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1.2)Открыла файл report.md c помощью текстового редактора gedit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5334000" cy="1675299"/>
            <wp:effectExtent b="0" l="0" r="0" t="0"/>
            <wp:docPr descr="создание отчёта в mardown.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30%2001-17-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лабораторной работы я освоила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емидова Мария Александровна</dc:creator>
  <dc:language>ru-RU</dc:language>
  <cp:keywords/>
  <dcterms:created xsi:type="dcterms:W3CDTF">2022-10-29T23:49:29Z</dcterms:created>
  <dcterms:modified xsi:type="dcterms:W3CDTF">2022-10-29T23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